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16A5" w:rsidRPr="002E7426" w:rsidRDefault="002E7426" w:rsidP="002E7426">
      <w:pPr>
        <w:pStyle w:val="Heading1"/>
        <w:rPr>
          <w:sz w:val="18"/>
          <w:szCs w:val="18"/>
        </w:rPr>
      </w:pPr>
      <w:bookmarkStart w:id="0" w:name="tally-covariates-overall"/>
      <w:bookmarkEnd w:id="0"/>
      <w:r w:rsidRPr="002E7426">
        <w:rPr>
          <w:sz w:val="18"/>
          <w:szCs w:val="18"/>
        </w:rPr>
        <w:t>Tally Covariates Overall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NormalTok"/>
          <w:sz w:val="18"/>
          <w:szCs w:val="18"/>
        </w:rPr>
        <w:t xml:space="preserve">df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group_by</w:t>
      </w:r>
      <w:r w:rsidRPr="002E7426">
        <w:rPr>
          <w:rStyle w:val="NormalTok"/>
          <w:sz w:val="18"/>
          <w:szCs w:val="18"/>
        </w:rPr>
        <w:t xml:space="preserve">(origin,alcohol)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summarize</w:t>
      </w:r>
      <w:r w:rsidRPr="002E7426">
        <w:rPr>
          <w:rStyle w:val="NormalTok"/>
          <w:sz w:val="18"/>
          <w:szCs w:val="18"/>
        </w:rPr>
        <w:t>(</w:t>
      </w:r>
      <w:r w:rsidRPr="002E7426">
        <w:rPr>
          <w:rStyle w:val="KeywordTok"/>
          <w:sz w:val="18"/>
          <w:szCs w:val="18"/>
        </w:rPr>
        <w:t>n</w:t>
      </w:r>
      <w:r w:rsidRPr="002E7426">
        <w:rPr>
          <w:rStyle w:val="NormalTok"/>
          <w:sz w:val="18"/>
          <w:szCs w:val="18"/>
        </w:rPr>
        <w:t>())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VerbatimChar"/>
          <w:sz w:val="18"/>
          <w:szCs w:val="18"/>
        </w:rPr>
        <w:t>## # A tibble: 12 x 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Groups:   origin [?]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origin       alcohol `n()`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&lt;fct&gt;        &lt;fct&gt;   &lt;int&gt;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1 Germany      1          1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2 Germany      2           7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3 Germany      9999        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4 Iran         1         124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5 Japan        1          25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6 Japan        2           5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7 Korea (KMCC) 1          65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8 Korea (KMCC) 2          17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9 Korea (KMCC) 9999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 xml:space="preserve">## 10 Korea (SNU)  1    </w:t>
      </w:r>
      <w:r w:rsidRPr="002E7426">
        <w:rPr>
          <w:rStyle w:val="VerbatimChar"/>
          <w:sz w:val="18"/>
          <w:szCs w:val="18"/>
        </w:rPr>
        <w:t xml:space="preserve">     202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1 Korea (SNU)  2          78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2 Korea (SNU)  9999        3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NormalTok"/>
          <w:sz w:val="18"/>
          <w:szCs w:val="18"/>
        </w:rPr>
        <w:t xml:space="preserve">df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group_by</w:t>
      </w:r>
      <w:r w:rsidRPr="002E7426">
        <w:rPr>
          <w:rStyle w:val="NormalTok"/>
          <w:sz w:val="18"/>
          <w:szCs w:val="18"/>
        </w:rPr>
        <w:t xml:space="preserve">(origin,smoking)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summarize</w:t>
      </w:r>
      <w:r w:rsidRPr="002E7426">
        <w:rPr>
          <w:rStyle w:val="NormalTok"/>
          <w:sz w:val="18"/>
          <w:szCs w:val="18"/>
        </w:rPr>
        <w:t>(</w:t>
      </w:r>
      <w:r w:rsidRPr="002E7426">
        <w:rPr>
          <w:rStyle w:val="KeywordTok"/>
          <w:sz w:val="18"/>
          <w:szCs w:val="18"/>
        </w:rPr>
        <w:t>n</w:t>
      </w:r>
      <w:r w:rsidRPr="002E7426">
        <w:rPr>
          <w:rStyle w:val="NormalTok"/>
          <w:sz w:val="18"/>
          <w:szCs w:val="18"/>
        </w:rPr>
        <w:t>())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VerbatimChar"/>
          <w:sz w:val="18"/>
          <w:szCs w:val="18"/>
        </w:rPr>
        <w:t>## # A tibble: 11 x 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Groups:   origin [?]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origin       smoking `n()`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&lt;fct&gt;        &lt;fct&gt;   &lt;int&gt;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 xml:space="preserve">##  1 Germany   </w:t>
      </w:r>
      <w:r w:rsidRPr="002E7426">
        <w:rPr>
          <w:rStyle w:val="VerbatimChar"/>
          <w:sz w:val="18"/>
          <w:szCs w:val="18"/>
        </w:rPr>
        <w:t xml:space="preserve">   1          19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2 Germany      2           2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3 Iran         1         119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4 Iran         2           5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5 Japan        1          27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6 Japan        2           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7 Korea (KMCC) 1          76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8 Korea (KMCC) 2           7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9 Ko</w:t>
      </w:r>
      <w:r w:rsidRPr="002E7426">
        <w:rPr>
          <w:rStyle w:val="VerbatimChar"/>
          <w:sz w:val="18"/>
          <w:szCs w:val="18"/>
        </w:rPr>
        <w:t>rea (SNU)  1         265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0 Korea (SNU)  2          14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1 Korea (SNU)  9999        4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NormalTok"/>
          <w:sz w:val="18"/>
          <w:szCs w:val="18"/>
        </w:rPr>
        <w:t xml:space="preserve">df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group_by</w:t>
      </w:r>
      <w:r w:rsidRPr="002E7426">
        <w:rPr>
          <w:rStyle w:val="NormalTok"/>
          <w:sz w:val="18"/>
          <w:szCs w:val="18"/>
        </w:rPr>
        <w:t xml:space="preserve">(origin,relativegc)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summarize</w:t>
      </w:r>
      <w:r w:rsidRPr="002E7426">
        <w:rPr>
          <w:rStyle w:val="NormalTok"/>
          <w:sz w:val="18"/>
          <w:szCs w:val="18"/>
        </w:rPr>
        <w:t>(</w:t>
      </w:r>
      <w:r w:rsidRPr="002E7426">
        <w:rPr>
          <w:rStyle w:val="KeywordTok"/>
          <w:sz w:val="18"/>
          <w:szCs w:val="18"/>
        </w:rPr>
        <w:t>n</w:t>
      </w:r>
      <w:r w:rsidRPr="002E7426">
        <w:rPr>
          <w:rStyle w:val="NormalTok"/>
          <w:sz w:val="18"/>
          <w:szCs w:val="18"/>
        </w:rPr>
        <w:t>())</w:t>
      </w:r>
    </w:p>
    <w:p w:rsidR="00CC16A5" w:rsidRDefault="002E7426" w:rsidP="002E7426">
      <w:pPr>
        <w:pStyle w:val="SourceCode"/>
        <w:shd w:val="clear" w:color="auto" w:fill="auto"/>
        <w:rPr>
          <w:rStyle w:val="VerbatimChar"/>
          <w:sz w:val="18"/>
          <w:szCs w:val="18"/>
        </w:rPr>
      </w:pPr>
      <w:r w:rsidRPr="002E7426">
        <w:rPr>
          <w:rStyle w:val="VerbatimChar"/>
          <w:sz w:val="18"/>
          <w:szCs w:val="18"/>
        </w:rPr>
        <w:t>## # A tibble: 12 x 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Groups:   origin [?]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origin       relativegc `n()`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&lt;fct&gt;        &lt;fct&gt;      &lt;int&gt;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1 Germany      1             19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2 Germany      2   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3 Germany      9999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4 Iran         1            122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5 Iran         2              2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6 Japan        1             2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 xml:space="preserve">##  </w:t>
      </w:r>
      <w:r w:rsidRPr="002E7426">
        <w:rPr>
          <w:rStyle w:val="VerbatimChar"/>
          <w:sz w:val="18"/>
          <w:szCs w:val="18"/>
        </w:rPr>
        <w:t>7 Japan        2              6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8 Japan        9999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9 Korea (KMCC) 9999          8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0 Korea (SNU)  1            228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1 Korea (SNU)  2             4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2 Korea (SNU)  9999          12</w:t>
      </w:r>
    </w:p>
    <w:p w:rsidR="002E7426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NormalTok"/>
          <w:sz w:val="18"/>
          <w:szCs w:val="18"/>
        </w:rPr>
        <w:t xml:space="preserve">df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group_by</w:t>
      </w:r>
      <w:r w:rsidRPr="002E7426">
        <w:rPr>
          <w:rStyle w:val="NormalTok"/>
          <w:sz w:val="18"/>
          <w:szCs w:val="18"/>
        </w:rPr>
        <w:t xml:space="preserve">(origin,education)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summar</w:t>
      </w:r>
      <w:r w:rsidRPr="002E7426">
        <w:rPr>
          <w:rStyle w:val="KeywordTok"/>
          <w:sz w:val="18"/>
          <w:szCs w:val="18"/>
        </w:rPr>
        <w:t>ize</w:t>
      </w:r>
      <w:r w:rsidRPr="002E7426">
        <w:rPr>
          <w:rStyle w:val="NormalTok"/>
          <w:sz w:val="18"/>
          <w:szCs w:val="18"/>
        </w:rPr>
        <w:t>(</w:t>
      </w:r>
      <w:r w:rsidRPr="002E7426">
        <w:rPr>
          <w:rStyle w:val="KeywordTok"/>
          <w:sz w:val="18"/>
          <w:szCs w:val="18"/>
        </w:rPr>
        <w:t>n</w:t>
      </w:r>
      <w:r w:rsidRPr="002E7426">
        <w:rPr>
          <w:rStyle w:val="NormalTok"/>
          <w:sz w:val="18"/>
          <w:szCs w:val="18"/>
        </w:rPr>
        <w:t>())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VerbatimChar"/>
          <w:sz w:val="18"/>
          <w:szCs w:val="18"/>
        </w:rPr>
        <w:t>## # A tibble: 13 x 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Groups:   origin [?]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origin       education `n()`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&lt;fct&gt;        &lt;fct&gt;     &lt;int&gt;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1 Germany      1  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2 Germany      2            2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3 Iran         1           11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 xml:space="preserve">##  4 Iran         2    </w:t>
      </w:r>
      <w:r w:rsidRPr="002E7426">
        <w:rPr>
          <w:rStyle w:val="VerbatimChar"/>
          <w:sz w:val="18"/>
          <w:szCs w:val="18"/>
        </w:rPr>
        <w:t xml:space="preserve">        1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5 Iran         3  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6 Japan        9999         3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7 Korea (KMCC) 1            3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8 Korea (KMCC) 2            5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9 Korea (KMCC) 3  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0 Korea (SNU)  1            27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1 Korea (SNU)  2           22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2 Korea (SNU)  3            3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3 Korea (SNU)  9999          3</w:t>
      </w:r>
    </w:p>
    <w:p w:rsidR="002E7426" w:rsidRDefault="002E7426" w:rsidP="002E7426">
      <w:pPr>
        <w:pStyle w:val="Heading1"/>
        <w:rPr>
          <w:sz w:val="18"/>
          <w:szCs w:val="18"/>
        </w:rPr>
      </w:pPr>
      <w:bookmarkStart w:id="1" w:name="tally-covariates-by-case-status"/>
      <w:bookmarkEnd w:id="1"/>
    </w:p>
    <w:p w:rsidR="002E7426" w:rsidRDefault="002E7426" w:rsidP="002E7426">
      <w:pPr>
        <w:pStyle w:val="Heading1"/>
        <w:rPr>
          <w:sz w:val="18"/>
          <w:szCs w:val="18"/>
        </w:rPr>
      </w:pPr>
    </w:p>
    <w:p w:rsidR="002E7426" w:rsidRDefault="002E7426" w:rsidP="002E7426">
      <w:pPr>
        <w:pStyle w:val="Heading1"/>
        <w:rPr>
          <w:sz w:val="18"/>
          <w:szCs w:val="18"/>
        </w:rPr>
      </w:pPr>
    </w:p>
    <w:p w:rsidR="002E7426" w:rsidRDefault="002E7426" w:rsidP="002E7426">
      <w:pPr>
        <w:pStyle w:val="Heading1"/>
        <w:rPr>
          <w:sz w:val="18"/>
          <w:szCs w:val="18"/>
        </w:rPr>
      </w:pPr>
    </w:p>
    <w:p w:rsidR="002E7426" w:rsidRDefault="002E7426" w:rsidP="002E7426">
      <w:pPr>
        <w:pStyle w:val="Heading1"/>
        <w:rPr>
          <w:sz w:val="18"/>
          <w:szCs w:val="18"/>
        </w:rPr>
      </w:pPr>
    </w:p>
    <w:p w:rsidR="002E7426" w:rsidRDefault="002E7426" w:rsidP="002E7426">
      <w:pPr>
        <w:pStyle w:val="Heading1"/>
        <w:rPr>
          <w:sz w:val="18"/>
          <w:szCs w:val="18"/>
        </w:rPr>
      </w:pPr>
    </w:p>
    <w:p w:rsidR="002E7426" w:rsidRDefault="002E7426" w:rsidP="002E7426">
      <w:pPr>
        <w:pStyle w:val="Heading1"/>
        <w:rPr>
          <w:sz w:val="18"/>
          <w:szCs w:val="18"/>
        </w:rPr>
      </w:pPr>
    </w:p>
    <w:p w:rsidR="002E7426" w:rsidRDefault="002E7426" w:rsidP="002E7426">
      <w:pPr>
        <w:pStyle w:val="Heading1"/>
        <w:rPr>
          <w:sz w:val="18"/>
          <w:szCs w:val="18"/>
        </w:rPr>
      </w:pPr>
    </w:p>
    <w:p w:rsidR="002E7426" w:rsidRDefault="002E7426" w:rsidP="002E7426">
      <w:pPr>
        <w:pStyle w:val="Heading1"/>
        <w:rPr>
          <w:sz w:val="18"/>
          <w:szCs w:val="18"/>
        </w:rPr>
      </w:pPr>
    </w:p>
    <w:p w:rsidR="002E7426" w:rsidRDefault="002E7426" w:rsidP="002E7426">
      <w:pPr>
        <w:pStyle w:val="Heading1"/>
        <w:rPr>
          <w:sz w:val="18"/>
          <w:szCs w:val="18"/>
        </w:rPr>
      </w:pPr>
    </w:p>
    <w:p w:rsidR="002E7426" w:rsidRDefault="002E7426" w:rsidP="002E7426">
      <w:pPr>
        <w:pStyle w:val="Heading1"/>
        <w:rPr>
          <w:sz w:val="18"/>
          <w:szCs w:val="18"/>
        </w:rPr>
      </w:pPr>
    </w:p>
    <w:p w:rsidR="002E7426" w:rsidRDefault="002E7426" w:rsidP="002E7426">
      <w:pPr>
        <w:pStyle w:val="Heading1"/>
        <w:rPr>
          <w:sz w:val="18"/>
          <w:szCs w:val="18"/>
        </w:rPr>
      </w:pPr>
      <w:bookmarkStart w:id="2" w:name="_GoBack"/>
      <w:bookmarkEnd w:id="2"/>
    </w:p>
    <w:p w:rsidR="00CC16A5" w:rsidRPr="002E7426" w:rsidRDefault="002E7426" w:rsidP="002E7426">
      <w:pPr>
        <w:pStyle w:val="Heading1"/>
        <w:rPr>
          <w:sz w:val="18"/>
          <w:szCs w:val="18"/>
        </w:rPr>
      </w:pPr>
      <w:r w:rsidRPr="002E7426">
        <w:rPr>
          <w:sz w:val="18"/>
          <w:szCs w:val="18"/>
        </w:rPr>
        <w:t>by case status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NormalTok"/>
          <w:sz w:val="18"/>
          <w:szCs w:val="18"/>
        </w:rPr>
        <w:t xml:space="preserve">df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group_by</w:t>
      </w:r>
      <w:r w:rsidRPr="002E7426">
        <w:rPr>
          <w:rStyle w:val="NormalTok"/>
          <w:sz w:val="18"/>
          <w:szCs w:val="18"/>
        </w:rPr>
        <w:t xml:space="preserve">(origin,case,alcohol)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summarize</w:t>
      </w:r>
      <w:r w:rsidRPr="002E7426">
        <w:rPr>
          <w:rStyle w:val="NormalTok"/>
          <w:sz w:val="18"/>
          <w:szCs w:val="18"/>
        </w:rPr>
        <w:t>(</w:t>
      </w:r>
      <w:r w:rsidRPr="002E7426">
        <w:rPr>
          <w:rStyle w:val="KeywordTok"/>
          <w:sz w:val="18"/>
          <w:szCs w:val="18"/>
        </w:rPr>
        <w:t>n</w:t>
      </w:r>
      <w:r w:rsidRPr="002E7426">
        <w:rPr>
          <w:rStyle w:val="NormalTok"/>
          <w:sz w:val="18"/>
          <w:szCs w:val="18"/>
        </w:rPr>
        <w:t>())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VerbatimChar"/>
          <w:sz w:val="18"/>
          <w:szCs w:val="18"/>
        </w:rPr>
        <w:t>## # A tibble: 22 x 4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Groups:   origin, case [?]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origin  case  alcohol `n()`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&lt;fct&gt;   &lt;fct&gt; &lt;fct&gt;   &lt;int&gt;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1 Germany 0     1           4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2 Germany 0     2           5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3 Germany 0     9999        2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4 Germany 1     1           7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5 Germany 1     2           2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6 Germany 1     9999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 xml:space="preserve">##  7 Iran    0   </w:t>
      </w:r>
      <w:r w:rsidRPr="002E7426">
        <w:rPr>
          <w:rStyle w:val="VerbatimChar"/>
          <w:sz w:val="18"/>
          <w:szCs w:val="18"/>
        </w:rPr>
        <w:t xml:space="preserve">  1          8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8 Iran    1     1          4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9 Japan   0     1          12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0 Japan   0     2           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... with 12 more rows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NormalTok"/>
          <w:sz w:val="18"/>
          <w:szCs w:val="18"/>
        </w:rPr>
        <w:t xml:space="preserve">df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group_by</w:t>
      </w:r>
      <w:r w:rsidRPr="002E7426">
        <w:rPr>
          <w:rStyle w:val="NormalTok"/>
          <w:sz w:val="18"/>
          <w:szCs w:val="18"/>
        </w:rPr>
        <w:t xml:space="preserve">(origin,case,smoking)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summarize</w:t>
      </w:r>
      <w:r w:rsidRPr="002E7426">
        <w:rPr>
          <w:rStyle w:val="NormalTok"/>
          <w:sz w:val="18"/>
          <w:szCs w:val="18"/>
        </w:rPr>
        <w:t>(</w:t>
      </w:r>
      <w:r w:rsidRPr="002E7426">
        <w:rPr>
          <w:rStyle w:val="KeywordTok"/>
          <w:sz w:val="18"/>
          <w:szCs w:val="18"/>
        </w:rPr>
        <w:t>n</w:t>
      </w:r>
      <w:r w:rsidRPr="002E7426">
        <w:rPr>
          <w:rStyle w:val="NormalTok"/>
          <w:sz w:val="18"/>
          <w:szCs w:val="18"/>
        </w:rPr>
        <w:t>())</w:t>
      </w:r>
    </w:p>
    <w:p w:rsidR="00CC16A5" w:rsidRDefault="002E7426" w:rsidP="002E7426">
      <w:pPr>
        <w:pStyle w:val="SourceCode"/>
        <w:shd w:val="clear" w:color="auto" w:fill="auto"/>
        <w:rPr>
          <w:rStyle w:val="VerbatimChar"/>
          <w:sz w:val="18"/>
          <w:szCs w:val="18"/>
        </w:rPr>
      </w:pPr>
      <w:r w:rsidRPr="002E7426">
        <w:rPr>
          <w:rStyle w:val="VerbatimChar"/>
          <w:sz w:val="18"/>
          <w:szCs w:val="18"/>
        </w:rPr>
        <w:t>## # A tibble: 21 x 4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Groups:   origin, case [?]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</w:t>
      </w:r>
      <w:r w:rsidRPr="002E7426">
        <w:rPr>
          <w:rStyle w:val="VerbatimChar"/>
          <w:sz w:val="18"/>
          <w:szCs w:val="18"/>
        </w:rPr>
        <w:t>#    origin  case  smoking `n()`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&lt;fct&gt;   &lt;fct&gt; &lt;fct&gt;   &lt;int&gt;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1 Germany 0     1           9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2 Germany 0     2           2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3 Germany 1     1          1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4 Iran    0     1          79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5 Iran    0     2           2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 xml:space="preserve">##  6 Iran    1    </w:t>
      </w:r>
      <w:r w:rsidRPr="002E7426">
        <w:rPr>
          <w:rStyle w:val="VerbatimChar"/>
          <w:sz w:val="18"/>
          <w:szCs w:val="18"/>
        </w:rPr>
        <w:t xml:space="preserve"> 1          4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7 Iran    1     2           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8 Japan   0     1          14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9 Japan   0     2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0 Japan   1     1          13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... with 11 more rows</w:t>
      </w:r>
    </w:p>
    <w:p w:rsidR="002E7426" w:rsidRDefault="002E7426" w:rsidP="002E7426">
      <w:pPr>
        <w:pStyle w:val="SourceCode"/>
        <w:shd w:val="clear" w:color="auto" w:fill="auto"/>
        <w:rPr>
          <w:rStyle w:val="VerbatimChar"/>
          <w:sz w:val="18"/>
          <w:szCs w:val="18"/>
        </w:rPr>
      </w:pPr>
    </w:p>
    <w:p w:rsidR="002E7426" w:rsidRPr="002E7426" w:rsidRDefault="002E7426" w:rsidP="002E7426">
      <w:pPr>
        <w:pStyle w:val="SourceCode"/>
        <w:shd w:val="clear" w:color="auto" w:fill="auto"/>
        <w:rPr>
          <w:rFonts w:ascii="Consolas" w:hAnsi="Consolas"/>
          <w:sz w:val="18"/>
          <w:szCs w:val="18"/>
        </w:rPr>
      </w:pP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NormalTok"/>
          <w:sz w:val="18"/>
          <w:szCs w:val="18"/>
        </w:rPr>
        <w:t xml:space="preserve">df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group_by</w:t>
      </w:r>
      <w:r w:rsidRPr="002E7426">
        <w:rPr>
          <w:rStyle w:val="NormalTok"/>
          <w:sz w:val="18"/>
          <w:szCs w:val="18"/>
        </w:rPr>
        <w:t xml:space="preserve">(origin,case,relativegc)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summarize</w:t>
      </w:r>
      <w:r w:rsidRPr="002E7426">
        <w:rPr>
          <w:rStyle w:val="NormalTok"/>
          <w:sz w:val="18"/>
          <w:szCs w:val="18"/>
        </w:rPr>
        <w:t>(</w:t>
      </w:r>
      <w:r w:rsidRPr="002E7426">
        <w:rPr>
          <w:rStyle w:val="KeywordTok"/>
          <w:sz w:val="18"/>
          <w:szCs w:val="18"/>
        </w:rPr>
        <w:t>n</w:t>
      </w:r>
      <w:r w:rsidRPr="002E7426">
        <w:rPr>
          <w:rStyle w:val="NormalTok"/>
          <w:sz w:val="18"/>
          <w:szCs w:val="18"/>
        </w:rPr>
        <w:t>())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VerbatimChar"/>
          <w:sz w:val="18"/>
          <w:szCs w:val="18"/>
        </w:rPr>
        <w:t>## # A tibble: 21 x</w:t>
      </w:r>
      <w:r w:rsidRPr="002E7426">
        <w:rPr>
          <w:rStyle w:val="VerbatimChar"/>
          <w:sz w:val="18"/>
          <w:szCs w:val="18"/>
        </w:rPr>
        <w:t xml:space="preserve"> 4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Groups:   origin, case [?]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origin  case  relativegc `n()`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&lt;fct&gt;   &lt;fct&gt; &lt;fct&gt;      &lt;int&gt;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1 Germany 0     1              9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2 Germany 0     2   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3 Germany 0     9999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4 Germany 1     1             1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5 Iran    0     1             8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6 Iran    0     2   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7 Iran    1     1             42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8 Iran    1     2   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9 Japan   0     1             1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0 Japan   0     2              5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... with 11 more rows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NormalTok"/>
          <w:sz w:val="18"/>
          <w:szCs w:val="18"/>
        </w:rPr>
        <w:t xml:space="preserve">df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group_by</w:t>
      </w:r>
      <w:r w:rsidRPr="002E7426">
        <w:rPr>
          <w:rStyle w:val="NormalTok"/>
          <w:sz w:val="18"/>
          <w:szCs w:val="18"/>
        </w:rPr>
        <w:t xml:space="preserve">(origin,case,education) </w:t>
      </w:r>
      <w:r w:rsidRPr="002E7426">
        <w:rPr>
          <w:rStyle w:val="OperatorTok"/>
          <w:sz w:val="18"/>
          <w:szCs w:val="18"/>
        </w:rPr>
        <w:t>%&gt;%</w:t>
      </w:r>
      <w:r w:rsidRPr="002E7426">
        <w:rPr>
          <w:rStyle w:val="StringTok"/>
          <w:sz w:val="18"/>
          <w:szCs w:val="18"/>
        </w:rPr>
        <w:t xml:space="preserve"> </w:t>
      </w:r>
      <w:r w:rsidRPr="002E7426">
        <w:rPr>
          <w:rStyle w:val="KeywordTok"/>
          <w:sz w:val="18"/>
          <w:szCs w:val="18"/>
        </w:rPr>
        <w:t>summarize</w:t>
      </w:r>
      <w:r w:rsidRPr="002E7426">
        <w:rPr>
          <w:rStyle w:val="NormalTok"/>
          <w:sz w:val="18"/>
          <w:szCs w:val="18"/>
        </w:rPr>
        <w:t>(</w:t>
      </w:r>
      <w:r w:rsidRPr="002E7426">
        <w:rPr>
          <w:rStyle w:val="KeywordTok"/>
          <w:sz w:val="18"/>
          <w:szCs w:val="18"/>
        </w:rPr>
        <w:t>n</w:t>
      </w:r>
      <w:r w:rsidRPr="002E7426">
        <w:rPr>
          <w:rStyle w:val="NormalTok"/>
          <w:sz w:val="18"/>
          <w:szCs w:val="18"/>
        </w:rPr>
        <w:t>())</w:t>
      </w:r>
    </w:p>
    <w:p w:rsidR="00CC16A5" w:rsidRPr="002E7426" w:rsidRDefault="002E7426" w:rsidP="002E7426">
      <w:pPr>
        <w:pStyle w:val="SourceCode"/>
        <w:shd w:val="clear" w:color="auto" w:fill="auto"/>
        <w:rPr>
          <w:sz w:val="18"/>
          <w:szCs w:val="18"/>
        </w:rPr>
      </w:pPr>
      <w:r w:rsidRPr="002E7426">
        <w:rPr>
          <w:rStyle w:val="VerbatimChar"/>
          <w:sz w:val="18"/>
          <w:szCs w:val="18"/>
        </w:rPr>
        <w:t>## # A tibble: 21 x 4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Groups:   origin, case [?]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origin       case  education `n()`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  &lt;fct&gt;        &lt;fct&gt; &lt;fct&gt;     &lt;int&gt;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1 Germany      0     1  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 xml:space="preserve">##  2 Germany      0     2 </w:t>
      </w:r>
      <w:r w:rsidRPr="002E7426">
        <w:rPr>
          <w:rStyle w:val="VerbatimChar"/>
          <w:sz w:val="18"/>
          <w:szCs w:val="18"/>
        </w:rPr>
        <w:t xml:space="preserve">           1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3 Germany      1     2            1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4 Iran         0     1            7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5 Iran         0     2            10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6 Iran         1     1            42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7 Iran         1     3             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 xml:space="preserve">##  8 Japan        0     9999        </w:t>
      </w:r>
      <w:r w:rsidRPr="002E7426">
        <w:rPr>
          <w:rStyle w:val="VerbatimChar"/>
          <w:sz w:val="18"/>
          <w:szCs w:val="18"/>
        </w:rPr>
        <w:t xml:space="preserve"> 15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 9 Japan        1     9999         15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10 Korea (KMCC) 0     1            21</w:t>
      </w:r>
      <w:r w:rsidRPr="002E7426">
        <w:rPr>
          <w:sz w:val="18"/>
          <w:szCs w:val="18"/>
        </w:rPr>
        <w:br/>
      </w:r>
      <w:r w:rsidRPr="002E7426">
        <w:rPr>
          <w:rStyle w:val="VerbatimChar"/>
          <w:sz w:val="18"/>
          <w:szCs w:val="18"/>
        </w:rPr>
        <w:t>## # ... with 11 more rows</w:t>
      </w:r>
    </w:p>
    <w:sectPr w:rsidR="00CC16A5" w:rsidRPr="002E7426" w:rsidSect="002E7426">
      <w:pgSz w:w="12240" w:h="15840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2E7426">
      <w:pPr>
        <w:spacing w:after="0"/>
      </w:pPr>
      <w:r>
        <w:separator/>
      </w:r>
    </w:p>
  </w:endnote>
  <w:endnote w:type="continuationSeparator" w:id="0">
    <w:p w:rsidR="00000000" w:rsidRDefault="002E74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16A5" w:rsidRDefault="002E7426">
      <w:r>
        <w:separator/>
      </w:r>
    </w:p>
  </w:footnote>
  <w:footnote w:type="continuationSeparator" w:id="0">
    <w:p w:rsidR="00CC16A5" w:rsidRDefault="002E74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4DA6D3"/>
    <w:multiLevelType w:val="multilevel"/>
    <w:tmpl w:val="F274E6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C3C7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7426"/>
    <w:rsid w:val="004E29B3"/>
    <w:rsid w:val="00590D07"/>
    <w:rsid w:val="00784D58"/>
    <w:rsid w:val="008D6863"/>
    <w:rsid w:val="00B86B75"/>
    <w:rsid w:val="00BC48D5"/>
    <w:rsid w:val="00C36279"/>
    <w:rsid w:val="00CC16A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6E5BD"/>
  <w15:docId w15:val="{9FC3588D-38F6-4CA2-896A-1C380CF98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8</Words>
  <Characters>3983</Characters>
  <Application>Microsoft Office Word</Application>
  <DocSecurity>4</DocSecurity>
  <Lines>33</Lines>
  <Paragraphs>9</Paragraphs>
  <ScaleCrop>false</ScaleCrop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ao, Isaac (NIH/NCI) [F]</dc:creator>
  <cp:lastModifiedBy>Zhao, Isaac (NIH/NCI) [F]</cp:lastModifiedBy>
  <cp:revision>2</cp:revision>
  <dcterms:created xsi:type="dcterms:W3CDTF">2018-08-22T14:08:00Z</dcterms:created>
  <dcterms:modified xsi:type="dcterms:W3CDTF">2018-08-22T14:08:00Z</dcterms:modified>
</cp:coreProperties>
</file>